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2DB91" w14:textId="50744316" w:rsidR="00367ADD" w:rsidRDefault="00135F1F" w:rsidP="009E641F">
      <w:pPr>
        <w:pStyle w:val="Title"/>
        <w:rPr>
          <w:lang w:val="en-CA"/>
        </w:rPr>
      </w:pPr>
      <w:r>
        <w:rPr>
          <w:lang w:val="en-CA"/>
        </w:rPr>
        <w:t>Project</w:t>
      </w:r>
    </w:p>
    <w:p w14:paraId="2D2EDDCE" w14:textId="06388CB0" w:rsidR="009E641F" w:rsidRDefault="00135F1F" w:rsidP="009E62BC">
      <w:pPr>
        <w:pStyle w:val="Subtitle"/>
        <w:rPr>
          <w:lang w:val="en-CA"/>
        </w:rPr>
      </w:pPr>
      <w:r>
        <w:rPr>
          <w:lang w:val="en-CA"/>
        </w:rPr>
        <w:t xml:space="preserve">Part </w:t>
      </w:r>
      <w:r w:rsidR="00957994">
        <w:rPr>
          <w:lang w:val="en-CA"/>
        </w:rPr>
        <w:t>2</w:t>
      </w:r>
      <w:r>
        <w:rPr>
          <w:lang w:val="en-CA"/>
        </w:rPr>
        <w:t xml:space="preserve"> – </w:t>
      </w:r>
      <w:r w:rsidR="00957994">
        <w:rPr>
          <w:lang w:val="en-CA"/>
        </w:rPr>
        <w:t>JavaScript</w:t>
      </w:r>
    </w:p>
    <w:p w14:paraId="68B85048" w14:textId="520C5124" w:rsidR="009E641F" w:rsidRDefault="009E641F" w:rsidP="009E641F">
      <w:pPr>
        <w:pStyle w:val="Heading1"/>
        <w:rPr>
          <w:lang w:val="en-CA"/>
        </w:rPr>
      </w:pPr>
      <w:r>
        <w:rPr>
          <w:lang w:val="en-CA"/>
        </w:rPr>
        <w:t>Assignment</w:t>
      </w:r>
    </w:p>
    <w:p w14:paraId="573EB32E" w14:textId="3E11AEC9" w:rsidR="00A67156" w:rsidRDefault="00A67156" w:rsidP="009E641F">
      <w:pPr>
        <w:rPr>
          <w:lang w:val="en-CA"/>
        </w:rPr>
      </w:pPr>
      <w:r>
        <w:rPr>
          <w:lang w:val="en-CA"/>
        </w:rPr>
        <w:t>Your task in this project is to add JavaScript to your project. This should be implemented in a few ways. For one, your product page should load product information from a JavaScript array of some sorts. This is in prep for Part 3 as in part 3, you will be using AJAX in JavaScript to call for data from the server (PHP).</w:t>
      </w:r>
      <w:r w:rsidR="00900135">
        <w:rPr>
          <w:lang w:val="en-CA"/>
        </w:rPr>
        <w:t xml:space="preserve"> You will also need to make the price change instantly based on the price of the product times the selected quantity.</w:t>
      </w:r>
    </w:p>
    <w:p w14:paraId="7675B9A4" w14:textId="2919A727" w:rsidR="00900135" w:rsidRDefault="00A67156" w:rsidP="009E641F">
      <w:pPr>
        <w:rPr>
          <w:lang w:val="en-CA"/>
        </w:rPr>
      </w:pPr>
      <w:r>
        <w:rPr>
          <w:lang w:val="en-CA"/>
        </w:rPr>
        <w:t xml:space="preserve">Secondly, the search results page should be loading the data from a JavaScript array as well. </w:t>
      </w:r>
      <w:r w:rsidR="001312E3">
        <w:rPr>
          <w:lang w:val="en-CA"/>
        </w:rPr>
        <w:t>Again, this is to prep for Part 3 which will load the data with AJAX. You should also be making the filtering and sorting features on the search results page work.</w:t>
      </w:r>
    </w:p>
    <w:p w14:paraId="582E566A" w14:textId="4D2987C0" w:rsidR="00900135" w:rsidRDefault="00900135" w:rsidP="009E641F">
      <w:pPr>
        <w:rPr>
          <w:lang w:val="en-CA"/>
        </w:rPr>
      </w:pPr>
      <w:r>
        <w:rPr>
          <w:lang w:val="en-CA"/>
        </w:rPr>
        <w:t>Thirdly, you should make the search bars functional as you will be loading data with JavaScript now. Using JavaScript, you should be able to filter out the products that do not match the search terms.</w:t>
      </w:r>
    </w:p>
    <w:p w14:paraId="6754F4A3" w14:textId="46CFB3A4" w:rsidR="001312E3" w:rsidRPr="00B46B90" w:rsidRDefault="001312E3" w:rsidP="009E641F">
      <w:pPr>
        <w:rPr>
          <w:rStyle w:val="SubtleEmphasis"/>
        </w:rPr>
      </w:pPr>
      <w:r>
        <w:rPr>
          <w:lang w:val="en-CA"/>
        </w:rPr>
        <w:t>You may also add JavaScript to add other features to your store such as slight animations, extra information on mouse over, etc. Just add some useful and innovative features to your liking. Bonus marks may be given depending on what kind of unique and interesting features you add.</w:t>
      </w:r>
    </w:p>
    <w:p w14:paraId="02E63708" w14:textId="4C005CB8" w:rsidR="00CF1221" w:rsidRDefault="009E641F" w:rsidP="00CF1221">
      <w:pPr>
        <w:pStyle w:val="Heading1"/>
        <w:rPr>
          <w:lang w:val="en-CA"/>
        </w:rPr>
      </w:pPr>
      <w:r>
        <w:rPr>
          <w:lang w:val="en-CA"/>
        </w:rPr>
        <w:t>Requirements</w:t>
      </w:r>
    </w:p>
    <w:p w14:paraId="44F1E93E" w14:textId="1EA7A273" w:rsidR="00CF1221" w:rsidRDefault="00CF1221" w:rsidP="00CF1221">
      <w:pPr>
        <w:rPr>
          <w:lang w:val="en-CA"/>
        </w:rPr>
      </w:pPr>
      <w:r>
        <w:rPr>
          <w:lang w:val="en-CA"/>
        </w:rPr>
        <w:t>Landing page:</w:t>
      </w:r>
    </w:p>
    <w:p w14:paraId="200FE2A8" w14:textId="2F4724F4" w:rsidR="00CF1221" w:rsidRDefault="00CF1221" w:rsidP="00CF1221">
      <w:pPr>
        <w:pStyle w:val="ListParagraph"/>
        <w:numPr>
          <w:ilvl w:val="0"/>
          <w:numId w:val="5"/>
        </w:numPr>
        <w:rPr>
          <w:lang w:val="en-CA"/>
        </w:rPr>
      </w:pPr>
      <w:r>
        <w:rPr>
          <w:lang w:val="en-CA"/>
        </w:rPr>
        <w:t>Make search bar work</w:t>
      </w:r>
    </w:p>
    <w:p w14:paraId="6412BD96" w14:textId="3E001469" w:rsidR="00A818D5" w:rsidRDefault="00CF1221" w:rsidP="00CF1221">
      <w:pPr>
        <w:rPr>
          <w:lang w:val="en-CA"/>
        </w:rPr>
      </w:pPr>
      <w:r>
        <w:rPr>
          <w:lang w:val="en-CA"/>
        </w:rPr>
        <w:t>Search Results page:</w:t>
      </w:r>
    </w:p>
    <w:p w14:paraId="59FC9BEF" w14:textId="25E88BAA" w:rsidR="00A818D5" w:rsidRDefault="00A818D5" w:rsidP="00CF1221">
      <w:pPr>
        <w:pStyle w:val="ListParagraph"/>
        <w:numPr>
          <w:ilvl w:val="0"/>
          <w:numId w:val="5"/>
        </w:numPr>
        <w:rPr>
          <w:lang w:val="en-CA"/>
        </w:rPr>
      </w:pPr>
      <w:r>
        <w:rPr>
          <w:lang w:val="en-CA"/>
        </w:rPr>
        <w:t>Make search bar work</w:t>
      </w:r>
    </w:p>
    <w:p w14:paraId="198BBA77" w14:textId="241BCFB8" w:rsidR="00CF1221" w:rsidRDefault="00CF1221" w:rsidP="00CF1221">
      <w:pPr>
        <w:pStyle w:val="ListParagraph"/>
        <w:numPr>
          <w:ilvl w:val="0"/>
          <w:numId w:val="5"/>
        </w:numPr>
        <w:rPr>
          <w:lang w:val="en-CA"/>
        </w:rPr>
      </w:pPr>
      <w:r>
        <w:rPr>
          <w:lang w:val="en-CA"/>
        </w:rPr>
        <w:t>Results should be loaded with JavaScript</w:t>
      </w:r>
    </w:p>
    <w:p w14:paraId="7B222352" w14:textId="748D4C18" w:rsidR="00CF1221" w:rsidRDefault="00CF1221" w:rsidP="00CF1221">
      <w:pPr>
        <w:pStyle w:val="ListParagraph"/>
        <w:numPr>
          <w:ilvl w:val="0"/>
          <w:numId w:val="5"/>
        </w:numPr>
        <w:rPr>
          <w:lang w:val="en-CA"/>
        </w:rPr>
      </w:pPr>
      <w:r>
        <w:rPr>
          <w:lang w:val="en-CA"/>
        </w:rPr>
        <w:t>Filtering features should be working</w:t>
      </w:r>
    </w:p>
    <w:p w14:paraId="6BAD29D5" w14:textId="30379271" w:rsidR="00CF1221" w:rsidRDefault="00CF1221" w:rsidP="00CF1221">
      <w:pPr>
        <w:pStyle w:val="ListParagraph"/>
        <w:numPr>
          <w:ilvl w:val="0"/>
          <w:numId w:val="5"/>
        </w:numPr>
        <w:rPr>
          <w:lang w:val="en-CA"/>
        </w:rPr>
      </w:pPr>
      <w:r>
        <w:rPr>
          <w:lang w:val="en-CA"/>
        </w:rPr>
        <w:t>Sorting features should be working</w:t>
      </w:r>
    </w:p>
    <w:p w14:paraId="5EF9D057" w14:textId="1D4BD3CF" w:rsidR="00CF1221" w:rsidRDefault="00CF1221" w:rsidP="00CF1221">
      <w:pPr>
        <w:rPr>
          <w:lang w:val="en-CA"/>
        </w:rPr>
      </w:pPr>
      <w:r>
        <w:rPr>
          <w:lang w:val="en-CA"/>
        </w:rPr>
        <w:t>Product page:</w:t>
      </w:r>
    </w:p>
    <w:p w14:paraId="01096A2B" w14:textId="61E6DAA1" w:rsidR="00CF1221" w:rsidRDefault="00CF1221" w:rsidP="00CF1221">
      <w:pPr>
        <w:pStyle w:val="ListParagraph"/>
        <w:numPr>
          <w:ilvl w:val="0"/>
          <w:numId w:val="6"/>
        </w:numPr>
        <w:rPr>
          <w:lang w:val="en-CA"/>
        </w:rPr>
      </w:pPr>
      <w:r>
        <w:rPr>
          <w:lang w:val="en-CA"/>
        </w:rPr>
        <w:t>Loading product data with JavaScript</w:t>
      </w:r>
    </w:p>
    <w:p w14:paraId="72BF577D" w14:textId="74695C34" w:rsidR="00CF1221" w:rsidRPr="00CF1221" w:rsidRDefault="00CF1221" w:rsidP="00CF1221">
      <w:pPr>
        <w:pStyle w:val="ListParagraph"/>
        <w:numPr>
          <w:ilvl w:val="0"/>
          <w:numId w:val="6"/>
        </w:numPr>
        <w:rPr>
          <w:lang w:val="en-CA"/>
        </w:rPr>
      </w:pPr>
      <w:r>
        <w:rPr>
          <w:lang w:val="en-CA"/>
        </w:rPr>
        <w:t>Update price instantly based on the selected quantity</w:t>
      </w:r>
    </w:p>
    <w:p w14:paraId="482CE5BD" w14:textId="3D88C764" w:rsidR="00732A3A" w:rsidRDefault="00732A3A" w:rsidP="00732A3A">
      <w:pPr>
        <w:pStyle w:val="Heading1"/>
        <w:rPr>
          <w:lang w:val="en-CA"/>
        </w:rPr>
      </w:pPr>
      <w:r>
        <w:rPr>
          <w:lang w:val="en-CA"/>
        </w:rPr>
        <w:t>Submission</w:t>
      </w:r>
    </w:p>
    <w:p w14:paraId="27F4B609" w14:textId="1AA07855" w:rsidR="00312CD5" w:rsidRPr="00732A3A" w:rsidRDefault="00732A3A" w:rsidP="00312CD5">
      <w:pPr>
        <w:rPr>
          <w:lang w:val="en-CA"/>
        </w:rPr>
      </w:pPr>
      <w:r>
        <w:rPr>
          <w:lang w:val="en-CA"/>
        </w:rPr>
        <w:t xml:space="preserve">To submit the </w:t>
      </w:r>
      <w:r w:rsidR="00312CD5">
        <w:rPr>
          <w:lang w:val="en-CA"/>
        </w:rPr>
        <w:t>project</w:t>
      </w:r>
      <w:r>
        <w:rPr>
          <w:lang w:val="en-CA"/>
        </w:rPr>
        <w:t xml:space="preserve">, you must upload </w:t>
      </w:r>
      <w:r w:rsidR="00312CD5">
        <w:rPr>
          <w:lang w:val="en-CA"/>
        </w:rPr>
        <w:t xml:space="preserve">all the </w:t>
      </w:r>
      <w:r>
        <w:rPr>
          <w:lang w:val="en-CA"/>
        </w:rPr>
        <w:t>file</w:t>
      </w:r>
      <w:r w:rsidR="00312CD5">
        <w:rPr>
          <w:lang w:val="en-CA"/>
        </w:rPr>
        <w:t>s</w:t>
      </w:r>
      <w:r>
        <w:rPr>
          <w:lang w:val="en-CA"/>
        </w:rPr>
        <w:t xml:space="preserve"> in a .zip</w:t>
      </w:r>
      <w:r w:rsidR="003A26B3">
        <w:rPr>
          <w:lang w:val="en-CA"/>
        </w:rPr>
        <w:t>.</w:t>
      </w:r>
      <w:r w:rsidR="006A60E9">
        <w:rPr>
          <w:lang w:val="en-CA"/>
        </w:rPr>
        <w:t xml:space="preserve"> Inside the zip, you should be including a .txt file listing the names of the team members. Only 1 of the team members should be uploading the .zip file to Brightspace.  </w:t>
      </w:r>
    </w:p>
    <w:p w14:paraId="12D96A6F" w14:textId="4F419902" w:rsidR="003A26B3" w:rsidRPr="00732A3A" w:rsidRDefault="003A26B3" w:rsidP="00732A3A">
      <w:pPr>
        <w:rPr>
          <w:lang w:val="en-CA"/>
        </w:rPr>
      </w:pPr>
    </w:p>
    <w:sectPr w:rsidR="003A26B3" w:rsidRPr="00732A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761D8B"/>
    <w:multiLevelType w:val="hybridMultilevel"/>
    <w:tmpl w:val="40F8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9C23BB"/>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42F65"/>
    <w:multiLevelType w:val="hybridMultilevel"/>
    <w:tmpl w:val="E96EC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A412A0"/>
    <w:multiLevelType w:val="hybridMultilevel"/>
    <w:tmpl w:val="58145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392368"/>
    <w:multiLevelType w:val="hybridMultilevel"/>
    <w:tmpl w:val="E6DAC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C76C44"/>
    <w:multiLevelType w:val="hybridMultilevel"/>
    <w:tmpl w:val="57E4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AZCS0sjQyNTSyUdpeDU4uLM/DyQAvNaAD+w94QsAAAA"/>
  </w:docVars>
  <w:rsids>
    <w:rsidRoot w:val="00BD07DB"/>
    <w:rsid w:val="00025FFD"/>
    <w:rsid w:val="000349F2"/>
    <w:rsid w:val="000717E9"/>
    <w:rsid w:val="001312E3"/>
    <w:rsid w:val="00135F1F"/>
    <w:rsid w:val="00144D32"/>
    <w:rsid w:val="002323DA"/>
    <w:rsid w:val="00296855"/>
    <w:rsid w:val="002A7DDC"/>
    <w:rsid w:val="00312CD5"/>
    <w:rsid w:val="00367ADD"/>
    <w:rsid w:val="003A26B3"/>
    <w:rsid w:val="003E68DC"/>
    <w:rsid w:val="006A60E9"/>
    <w:rsid w:val="00732A3A"/>
    <w:rsid w:val="008D5E77"/>
    <w:rsid w:val="00900135"/>
    <w:rsid w:val="00957994"/>
    <w:rsid w:val="009E62BC"/>
    <w:rsid w:val="009E641F"/>
    <w:rsid w:val="00A67156"/>
    <w:rsid w:val="00A818D5"/>
    <w:rsid w:val="00B46B90"/>
    <w:rsid w:val="00BD07DB"/>
    <w:rsid w:val="00C23030"/>
    <w:rsid w:val="00C75348"/>
    <w:rsid w:val="00CF1221"/>
    <w:rsid w:val="00D31A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37BDE"/>
  <w15:chartTrackingRefBased/>
  <w15:docId w15:val="{0F297BEC-A9F7-4ADD-8C9E-EE715247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64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E64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4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641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641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E64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E641F"/>
    <w:pPr>
      <w:ind w:left="720"/>
      <w:contextualSpacing/>
    </w:pPr>
  </w:style>
  <w:style w:type="character" w:styleId="SubtleEmphasis">
    <w:name w:val="Subtle Emphasis"/>
    <w:basedOn w:val="DefaultParagraphFont"/>
    <w:uiPriority w:val="19"/>
    <w:qFormat/>
    <w:rsid w:val="00B46B9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Mohammad</dc:creator>
  <cp:keywords/>
  <dc:description/>
  <cp:lastModifiedBy>Hassan Mohammad</cp:lastModifiedBy>
  <cp:revision>24</cp:revision>
  <dcterms:created xsi:type="dcterms:W3CDTF">2020-06-27T01:12:00Z</dcterms:created>
  <dcterms:modified xsi:type="dcterms:W3CDTF">2020-07-14T18:34:00Z</dcterms:modified>
</cp:coreProperties>
</file>